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1081"/>
        <w:tblW w:w="9746" w:type="dxa"/>
        <w:tblLook w:val="04A0" w:firstRow="1" w:lastRow="0" w:firstColumn="1" w:lastColumn="0" w:noHBand="0" w:noVBand="1"/>
      </w:tblPr>
      <w:tblGrid>
        <w:gridCol w:w="595"/>
        <w:gridCol w:w="2570"/>
        <w:gridCol w:w="6581"/>
      </w:tblGrid>
      <w:tr w:rsidR="00694513" w:rsidTr="00694513">
        <w:trPr>
          <w:trHeight w:val="354"/>
        </w:trPr>
        <w:tc>
          <w:tcPr>
            <w:tcW w:w="595" w:type="dxa"/>
          </w:tcPr>
          <w:p w:rsidR="00694513" w:rsidRDefault="00694513" w:rsidP="00694513"/>
        </w:tc>
        <w:tc>
          <w:tcPr>
            <w:tcW w:w="2570" w:type="dxa"/>
          </w:tcPr>
          <w:p w:rsidR="00694513" w:rsidRDefault="00694513" w:rsidP="00694513">
            <w:r>
              <w:t>Product Name</w:t>
            </w:r>
          </w:p>
        </w:tc>
        <w:tc>
          <w:tcPr>
            <w:tcW w:w="6581" w:type="dxa"/>
          </w:tcPr>
          <w:p w:rsidR="00694513" w:rsidRDefault="00694513" w:rsidP="00694513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TOUCHBEAT Smart Drum Kit</w:t>
            </w:r>
          </w:p>
        </w:tc>
      </w:tr>
      <w:tr w:rsidR="00694513" w:rsidTr="00694513">
        <w:trPr>
          <w:trHeight w:val="354"/>
        </w:trPr>
        <w:tc>
          <w:tcPr>
            <w:tcW w:w="595" w:type="dxa"/>
          </w:tcPr>
          <w:p w:rsidR="00694513" w:rsidRDefault="00694513" w:rsidP="00694513">
            <w:pPr>
              <w:pStyle w:val="ListParagraph"/>
              <w:numPr>
                <w:ilvl w:val="2"/>
                <w:numId w:val="12"/>
              </w:numPr>
              <w:ind w:left="420" w:hanging="270"/>
            </w:pPr>
          </w:p>
        </w:tc>
        <w:tc>
          <w:tcPr>
            <w:tcW w:w="2570" w:type="dxa"/>
          </w:tcPr>
          <w:p w:rsidR="00694513" w:rsidRDefault="00694513" w:rsidP="00694513">
            <w:r>
              <w:t>Short description of the product (Maximum 100 words)</w:t>
            </w:r>
          </w:p>
        </w:tc>
        <w:tc>
          <w:tcPr>
            <w:tcW w:w="6581" w:type="dxa"/>
          </w:tcPr>
          <w:p w:rsidR="00694513" w:rsidRDefault="00694513" w:rsidP="00694513">
            <w:r w:rsidRPr="00286B56">
              <w:rPr>
                <w:lang w:eastAsia="ko-KR"/>
              </w:rPr>
              <w:t>The TOUCHBEAT Smart Drum Kit allows you to play drum apps on your iPad with drumsticks and a kick pedal. Simply connect the kick pedal, grab our specially designed drumsticks, and get started in a few seconds!</w:t>
            </w:r>
          </w:p>
        </w:tc>
      </w:tr>
      <w:tr w:rsidR="00694513" w:rsidTr="00694513">
        <w:trPr>
          <w:trHeight w:val="354"/>
        </w:trPr>
        <w:tc>
          <w:tcPr>
            <w:tcW w:w="595" w:type="dxa"/>
          </w:tcPr>
          <w:p w:rsidR="00694513" w:rsidRDefault="00694513" w:rsidP="00694513">
            <w:pPr>
              <w:pStyle w:val="ListParagraph"/>
              <w:numPr>
                <w:ilvl w:val="2"/>
                <w:numId w:val="12"/>
              </w:numPr>
              <w:ind w:left="420" w:hanging="270"/>
            </w:pPr>
          </w:p>
        </w:tc>
        <w:tc>
          <w:tcPr>
            <w:tcW w:w="2570" w:type="dxa"/>
          </w:tcPr>
          <w:p w:rsidR="00694513" w:rsidRDefault="00694513" w:rsidP="00694513">
            <w:r>
              <w:t>USP’s of the product(Features)</w:t>
            </w:r>
          </w:p>
        </w:tc>
        <w:tc>
          <w:tcPr>
            <w:tcW w:w="6581" w:type="dxa"/>
          </w:tcPr>
          <w:p w:rsidR="00694513" w:rsidRDefault="00694513" w:rsidP="00694513">
            <w:pPr>
              <w:pStyle w:val="ListParagraph"/>
              <w:numPr>
                <w:ilvl w:val="0"/>
                <w:numId w:val="2"/>
              </w:numPr>
            </w:pPr>
            <w:r w:rsidRPr="00286B56">
              <w:t>Compact &amp; light. Play drums anywhere, anytime</w:t>
            </w:r>
          </w:p>
          <w:p w:rsidR="00694513" w:rsidRPr="00286B56" w:rsidRDefault="00694513" w:rsidP="00694513">
            <w:pPr>
              <w:pStyle w:val="ListParagraph"/>
              <w:numPr>
                <w:ilvl w:val="0"/>
                <w:numId w:val="2"/>
              </w:numPr>
            </w:pPr>
            <w:r w:rsidRPr="00286B56">
              <w:t>Use with headphones to keep the music to yourself</w:t>
            </w:r>
          </w:p>
          <w:p w:rsidR="00694513" w:rsidRPr="00286B56" w:rsidRDefault="00694513" w:rsidP="00694513">
            <w:pPr>
              <w:pStyle w:val="ListParagraph"/>
              <w:numPr>
                <w:ilvl w:val="0"/>
                <w:numId w:val="2"/>
              </w:numPr>
            </w:pPr>
            <w:r w:rsidRPr="00286B56">
              <w:t>Learn to play drums through the free TOUCHBEAT drum game app</w:t>
            </w:r>
          </w:p>
          <w:p w:rsidR="00694513" w:rsidRPr="00286B56" w:rsidRDefault="00694513" w:rsidP="00694513">
            <w:pPr>
              <w:pStyle w:val="ListParagraph"/>
              <w:numPr>
                <w:ilvl w:val="0"/>
                <w:numId w:val="2"/>
              </w:numPr>
            </w:pPr>
            <w:r w:rsidRPr="00286B56">
              <w:t>Supports all drum apps including Apple's Garage</w:t>
            </w:r>
            <w:bookmarkStart w:id="0" w:name="_GoBack"/>
            <w:bookmarkEnd w:id="0"/>
            <w:r w:rsidRPr="00286B56">
              <w:t>Band</w:t>
            </w:r>
          </w:p>
          <w:p w:rsidR="00694513" w:rsidRDefault="00694513" w:rsidP="00694513">
            <w:pPr>
              <w:pStyle w:val="ListParagraph"/>
              <w:numPr>
                <w:ilvl w:val="0"/>
                <w:numId w:val="2"/>
              </w:numPr>
            </w:pPr>
            <w:r w:rsidRPr="00286B56">
              <w:t>A leg trap accessory is provided to play without a table on the go</w:t>
            </w:r>
          </w:p>
        </w:tc>
      </w:tr>
      <w:tr w:rsidR="00694513" w:rsidTr="00694513">
        <w:trPr>
          <w:trHeight w:val="354"/>
        </w:trPr>
        <w:tc>
          <w:tcPr>
            <w:tcW w:w="595" w:type="dxa"/>
          </w:tcPr>
          <w:p w:rsidR="00694513" w:rsidRDefault="00694513" w:rsidP="00694513">
            <w:pPr>
              <w:pStyle w:val="ListParagraph"/>
              <w:numPr>
                <w:ilvl w:val="2"/>
                <w:numId w:val="12"/>
              </w:numPr>
              <w:ind w:left="420" w:hanging="270"/>
            </w:pPr>
          </w:p>
        </w:tc>
        <w:tc>
          <w:tcPr>
            <w:tcW w:w="2570" w:type="dxa"/>
          </w:tcPr>
          <w:p w:rsidR="00694513" w:rsidRDefault="00694513" w:rsidP="00694513">
            <w:r>
              <w:t>Website URL</w:t>
            </w:r>
          </w:p>
        </w:tc>
        <w:tc>
          <w:tcPr>
            <w:tcW w:w="6581" w:type="dxa"/>
          </w:tcPr>
          <w:p w:rsidR="00694513" w:rsidRDefault="00694513" w:rsidP="00694513">
            <w:pPr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www.wifocorp.com</w:t>
            </w:r>
          </w:p>
        </w:tc>
      </w:tr>
      <w:tr w:rsidR="00694513" w:rsidTr="00694513">
        <w:trPr>
          <w:trHeight w:val="354"/>
        </w:trPr>
        <w:tc>
          <w:tcPr>
            <w:tcW w:w="595" w:type="dxa"/>
          </w:tcPr>
          <w:p w:rsidR="00694513" w:rsidRDefault="00694513" w:rsidP="00694513">
            <w:pPr>
              <w:pStyle w:val="ListParagraph"/>
              <w:numPr>
                <w:ilvl w:val="2"/>
                <w:numId w:val="12"/>
              </w:numPr>
              <w:ind w:left="420" w:hanging="270"/>
            </w:pPr>
          </w:p>
        </w:tc>
        <w:tc>
          <w:tcPr>
            <w:tcW w:w="2570" w:type="dxa"/>
          </w:tcPr>
          <w:p w:rsidR="00694513" w:rsidRDefault="00694513" w:rsidP="00694513">
            <w:r>
              <w:t>Video URL</w:t>
            </w:r>
          </w:p>
        </w:tc>
        <w:tc>
          <w:tcPr>
            <w:tcW w:w="6581" w:type="dxa"/>
          </w:tcPr>
          <w:p w:rsidR="00694513" w:rsidRDefault="00694513" w:rsidP="00694513">
            <w:r w:rsidRPr="00815659">
              <w:t>https://youtu.be/wrdMJvjLPGI</w:t>
            </w:r>
          </w:p>
        </w:tc>
      </w:tr>
    </w:tbl>
    <w:p w:rsidR="0075729C" w:rsidRDefault="0075729C" w:rsidP="0075729C"/>
    <w:p w:rsidR="0075729C" w:rsidRDefault="0075729C" w:rsidP="0075729C"/>
    <w:p w:rsidR="0075729C" w:rsidRDefault="0075729C" w:rsidP="0075729C"/>
    <w:p w:rsidR="00134E17" w:rsidRDefault="00134E17" w:rsidP="0014111C">
      <w:pPr>
        <w:ind w:left="360"/>
      </w:pPr>
    </w:p>
    <w:p w:rsidR="00134E17" w:rsidRDefault="00134E17" w:rsidP="0014111C">
      <w:pPr>
        <w:ind w:left="360"/>
      </w:pPr>
    </w:p>
    <w:p w:rsidR="0014111C" w:rsidRDefault="0014111C" w:rsidP="00711D0F"/>
    <w:sectPr w:rsidR="0014111C" w:rsidSect="00E57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5978" w:rsidRDefault="00025978" w:rsidP="00286B56">
      <w:r>
        <w:separator/>
      </w:r>
    </w:p>
  </w:endnote>
  <w:endnote w:type="continuationSeparator" w:id="0">
    <w:p w:rsidR="00025978" w:rsidRDefault="00025978" w:rsidP="00286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5978" w:rsidRDefault="00025978" w:rsidP="00286B56">
      <w:r>
        <w:separator/>
      </w:r>
    </w:p>
  </w:footnote>
  <w:footnote w:type="continuationSeparator" w:id="0">
    <w:p w:rsidR="00025978" w:rsidRDefault="00025978" w:rsidP="00286B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81BD5"/>
    <w:multiLevelType w:val="hybridMultilevel"/>
    <w:tmpl w:val="ED7C2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B11AA8"/>
    <w:multiLevelType w:val="hybridMultilevel"/>
    <w:tmpl w:val="B3D46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4B5076"/>
    <w:multiLevelType w:val="hybridMultilevel"/>
    <w:tmpl w:val="13F87B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6A4066"/>
    <w:multiLevelType w:val="multilevel"/>
    <w:tmpl w:val="7D0CD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6304319"/>
    <w:multiLevelType w:val="hybridMultilevel"/>
    <w:tmpl w:val="925EC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AD7DE2"/>
    <w:multiLevelType w:val="hybridMultilevel"/>
    <w:tmpl w:val="3BC2FB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FA5068"/>
    <w:multiLevelType w:val="hybridMultilevel"/>
    <w:tmpl w:val="B396F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337358F"/>
    <w:multiLevelType w:val="hybridMultilevel"/>
    <w:tmpl w:val="BB8459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8B35A7"/>
    <w:multiLevelType w:val="hybridMultilevel"/>
    <w:tmpl w:val="CCDA5066"/>
    <w:lvl w:ilvl="0" w:tplc="C91019A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5976406D"/>
    <w:multiLevelType w:val="hybridMultilevel"/>
    <w:tmpl w:val="BC7C6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C65031"/>
    <w:multiLevelType w:val="hybridMultilevel"/>
    <w:tmpl w:val="5CE64B94"/>
    <w:lvl w:ilvl="0" w:tplc="C91019A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724067"/>
    <w:multiLevelType w:val="hybridMultilevel"/>
    <w:tmpl w:val="BF90918E"/>
    <w:lvl w:ilvl="0" w:tplc="C91019A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CEB54EB"/>
    <w:multiLevelType w:val="hybridMultilevel"/>
    <w:tmpl w:val="04DA8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0B947C1"/>
    <w:multiLevelType w:val="multilevel"/>
    <w:tmpl w:val="09740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2"/>
  </w:num>
  <w:num w:numId="5">
    <w:abstractNumId w:val="6"/>
  </w:num>
  <w:num w:numId="6">
    <w:abstractNumId w:val="12"/>
  </w:num>
  <w:num w:numId="7">
    <w:abstractNumId w:val="4"/>
  </w:num>
  <w:num w:numId="8">
    <w:abstractNumId w:val="1"/>
  </w:num>
  <w:num w:numId="9">
    <w:abstractNumId w:val="9"/>
  </w:num>
  <w:num w:numId="10">
    <w:abstractNumId w:val="8"/>
  </w:num>
  <w:num w:numId="11">
    <w:abstractNumId w:val="10"/>
  </w:num>
  <w:num w:numId="12">
    <w:abstractNumId w:val="11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DI3NzWzMDcwNTZR0lEKTi0uzszPAykwrQUAjNVv6SwAAAA="/>
  </w:docVars>
  <w:rsids>
    <w:rsidRoot w:val="00E273A2"/>
    <w:rsid w:val="00022451"/>
    <w:rsid w:val="00025978"/>
    <w:rsid w:val="00134E17"/>
    <w:rsid w:val="0014111C"/>
    <w:rsid w:val="001D7A14"/>
    <w:rsid w:val="002264E5"/>
    <w:rsid w:val="00266B94"/>
    <w:rsid w:val="00286B56"/>
    <w:rsid w:val="002C2808"/>
    <w:rsid w:val="002F3EB7"/>
    <w:rsid w:val="003754A1"/>
    <w:rsid w:val="00393671"/>
    <w:rsid w:val="0046086E"/>
    <w:rsid w:val="004868AB"/>
    <w:rsid w:val="004A46A0"/>
    <w:rsid w:val="0059349A"/>
    <w:rsid w:val="005D3308"/>
    <w:rsid w:val="005D3444"/>
    <w:rsid w:val="006730D0"/>
    <w:rsid w:val="00694513"/>
    <w:rsid w:val="00711D0F"/>
    <w:rsid w:val="00751A25"/>
    <w:rsid w:val="0075729C"/>
    <w:rsid w:val="007D3236"/>
    <w:rsid w:val="00815659"/>
    <w:rsid w:val="00842D87"/>
    <w:rsid w:val="00927BC5"/>
    <w:rsid w:val="0093578A"/>
    <w:rsid w:val="0095635C"/>
    <w:rsid w:val="00A34815"/>
    <w:rsid w:val="00B23A88"/>
    <w:rsid w:val="00C14D3F"/>
    <w:rsid w:val="00C774BF"/>
    <w:rsid w:val="00C85EC1"/>
    <w:rsid w:val="00CD49DC"/>
    <w:rsid w:val="00CE1AF5"/>
    <w:rsid w:val="00CF3761"/>
    <w:rsid w:val="00D3653F"/>
    <w:rsid w:val="00D50181"/>
    <w:rsid w:val="00D82DB3"/>
    <w:rsid w:val="00E273A2"/>
    <w:rsid w:val="00E5798E"/>
    <w:rsid w:val="00EA356C"/>
    <w:rsid w:val="00F143F4"/>
    <w:rsid w:val="00F33D58"/>
    <w:rsid w:val="00F8624A"/>
    <w:rsid w:val="00FC5471"/>
    <w:rsid w:val="00FD1E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4EA537A-0CAD-40C7-8364-C358C753D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01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3A2"/>
    <w:pPr>
      <w:ind w:left="720"/>
      <w:contextualSpacing/>
    </w:pPr>
  </w:style>
  <w:style w:type="table" w:styleId="TableGrid">
    <w:name w:val="Table Grid"/>
    <w:basedOn w:val="TableNormal"/>
    <w:uiPriority w:val="39"/>
    <w:rsid w:val="001411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286B5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86B56"/>
  </w:style>
  <w:style w:type="paragraph" w:styleId="Footer">
    <w:name w:val="footer"/>
    <w:basedOn w:val="Normal"/>
    <w:link w:val="FooterChar"/>
    <w:uiPriority w:val="99"/>
    <w:semiHidden/>
    <w:unhideWhenUsed/>
    <w:rsid w:val="00286B5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86B56"/>
  </w:style>
  <w:style w:type="character" w:customStyle="1" w:styleId="a-list-item">
    <w:name w:val="a-list-item"/>
    <w:basedOn w:val="DefaultParagraphFont"/>
    <w:rsid w:val="00286B56"/>
  </w:style>
  <w:style w:type="paragraph" w:styleId="BalloonText">
    <w:name w:val="Balloon Text"/>
    <w:basedOn w:val="Normal"/>
    <w:link w:val="BalloonTextChar"/>
    <w:uiPriority w:val="99"/>
    <w:semiHidden/>
    <w:unhideWhenUsed/>
    <w:rsid w:val="00815659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65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73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Rathod</dc:creator>
  <cp:keywords/>
  <dc:description/>
  <cp:lastModifiedBy>Aishwarya Jaju - Sharaf DG</cp:lastModifiedBy>
  <cp:revision>2</cp:revision>
  <dcterms:created xsi:type="dcterms:W3CDTF">2018-06-04T05:22:00Z</dcterms:created>
  <dcterms:modified xsi:type="dcterms:W3CDTF">2018-06-04T05:22:00Z</dcterms:modified>
</cp:coreProperties>
</file>